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C2A5F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65027B7D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2B4869B7" w14:textId="05DAFE65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</w:t>
      </w:r>
      <w:r w:rsidR="004165BA">
        <w:rPr>
          <w:rFonts w:ascii="Times New Roman" w:hAnsi="Times New Roman" w:cs="Times New Roman"/>
          <w:b/>
          <w:bCs/>
          <w:sz w:val="28"/>
          <w:szCs w:val="28"/>
        </w:rPr>
        <w:t>: Nishant Mangl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4165BA">
        <w:rPr>
          <w:rFonts w:ascii="Times New Roman" w:hAnsi="Times New Roman" w:cs="Times New Roman"/>
          <w:sz w:val="28"/>
          <w:szCs w:val="28"/>
        </w:rPr>
        <w:t>991510312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4165BA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165BA">
        <w:rPr>
          <w:rFonts w:ascii="Times New Roman" w:hAnsi="Times New Roman" w:cs="Times New Roman"/>
          <w:sz w:val="28"/>
          <w:szCs w:val="28"/>
        </w:rPr>
        <w:t>F4</w:t>
      </w:r>
    </w:p>
    <w:p w14:paraId="140C5C43" w14:textId="5477AB9C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4165BA">
        <w:rPr>
          <w:rFonts w:ascii="Times New Roman" w:hAnsi="Times New Roman" w:cs="Times New Roman"/>
          <w:sz w:val="28"/>
          <w:szCs w:val="28"/>
        </w:rPr>
        <w:t>965496419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4165BA">
        <w:rPr>
          <w:rFonts w:ascii="Times New Roman" w:hAnsi="Times New Roman" w:cs="Times New Roman"/>
          <w:sz w:val="28"/>
          <w:szCs w:val="28"/>
        </w:rPr>
        <w:t>Infosys, Power Programmer</w:t>
      </w:r>
    </w:p>
    <w:p w14:paraId="393C3475" w14:textId="0DFF649B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9C33520" w14:textId="14C2E4AD" w:rsidR="004165BA" w:rsidRDefault="004165BA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ing Elimination Round 1:</w:t>
      </w:r>
    </w:p>
    <w:p w14:paraId="6CE088EB" w14:textId="2549DB7A" w:rsidR="004165BA" w:rsidRDefault="004165BA" w:rsidP="004165B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versing Th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array.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Easy one something like this).</w:t>
      </w:r>
    </w:p>
    <w:p w14:paraId="1F0D7C5B" w14:textId="7DDB4CD6" w:rsidR="004165BA" w:rsidRDefault="004165BA" w:rsidP="004165B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kew Tree.</w:t>
      </w:r>
    </w:p>
    <w:p w14:paraId="4BC38511" w14:textId="271E673B" w:rsidR="004165BA" w:rsidRPr="004165BA" w:rsidRDefault="004165BA" w:rsidP="004165B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nked List</w:t>
      </w:r>
    </w:p>
    <w:p w14:paraId="28E6E09C" w14:textId="6C5069A5" w:rsidR="004165BA" w:rsidRPr="004165BA" w:rsidRDefault="004165BA" w:rsidP="004165BA">
      <w:pPr>
        <w:spacing w:line="240" w:lineRule="auto"/>
        <w:ind w:left="-567" w:right="-613"/>
        <w:rPr>
          <w:rFonts w:ascii="Times New Roman" w:hAnsi="Times New Roman" w:cs="Times New Roman"/>
          <w:b/>
          <w:sz w:val="28"/>
          <w:szCs w:val="28"/>
        </w:rPr>
      </w:pPr>
      <w:r w:rsidRPr="004165BA">
        <w:rPr>
          <w:rFonts w:ascii="Times New Roman" w:hAnsi="Times New Roman" w:cs="Times New Roman"/>
          <w:b/>
          <w:sz w:val="28"/>
          <w:szCs w:val="28"/>
        </w:rPr>
        <w:t>Coding Elimination Round 2:</w:t>
      </w:r>
    </w:p>
    <w:p w14:paraId="07191557" w14:textId="34E80DA1" w:rsidR="004165BA" w:rsidRDefault="004165BA" w:rsidP="004165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there are switches that can be controlled by a remote , n such switches are connected in series and at the end of there is a bulb , the remote has a button that toggle the state of the switch (on to off and vice versa) , but the remote only works in switches which have </w:t>
      </w:r>
      <w:proofErr w:type="spellStart"/>
      <w:r>
        <w:rPr>
          <w:rFonts w:ascii="Arial" w:hAnsi="Arial" w:cs="Arial"/>
        </w:rPr>
        <w:t>a</w:t>
      </w:r>
      <w:proofErr w:type="spellEnd"/>
      <w:r>
        <w:rPr>
          <w:rFonts w:ascii="Arial" w:hAnsi="Arial" w:cs="Arial"/>
        </w:rPr>
        <w:t xml:space="preserve"> electric connection to them , A switch is connected when </w:t>
      </w:r>
      <w:proofErr w:type="spellStart"/>
      <w:r>
        <w:rPr>
          <w:rFonts w:ascii="Arial" w:hAnsi="Arial" w:cs="Arial"/>
        </w:rPr>
        <w:t>when</w:t>
      </w:r>
      <w:proofErr w:type="spellEnd"/>
      <w:r>
        <w:rPr>
          <w:rFonts w:ascii="Arial" w:hAnsi="Arial" w:cs="Arial"/>
        </w:rPr>
        <w:t xml:space="preserve"> all the previous switches are turned ON, and the bulb is on when all the switches are ON , At first all the switches are off and only the first switch is connected ,</w:t>
      </w:r>
    </w:p>
    <w:p w14:paraId="0E918FEE" w14:textId="3C4F588C" w:rsidR="004165BA" w:rsidRDefault="004165BA" w:rsidP="004165BA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Input- N (number of switches ) ,1 &lt; N &lt; 30</w:t>
      </w:r>
      <w:r>
        <w:rPr>
          <w:rFonts w:ascii="Arial" w:hAnsi="Arial" w:cs="Arial"/>
        </w:rPr>
        <w:br/>
        <w:t xml:space="preserve">K(number of times the button is pressed) 1 &lt; k &lt; 10^7 output – 1 (if the bulb is on) , -1 (if it’s not) hint : figure out a simple math formula where the </w:t>
      </w:r>
      <w:proofErr w:type="spellStart"/>
      <w:r>
        <w:rPr>
          <w:rFonts w:ascii="Arial" w:hAnsi="Arial" w:cs="Arial"/>
        </w:rPr>
        <w:t>ans</w:t>
      </w:r>
      <w:proofErr w:type="spellEnd"/>
      <w:r>
        <w:rPr>
          <w:rFonts w:ascii="Arial" w:hAnsi="Arial" w:cs="Arial"/>
        </w:rPr>
        <w:t xml:space="preserve"> is 1 for value of K is k = p* pow(2, N) – 1 [for all p &gt; 1 and p*pow(2,N) &lt; K ]</w:t>
      </w:r>
      <w:r>
        <w:rPr>
          <w:rFonts w:ascii="Arial" w:hAnsi="Arial" w:cs="Arial"/>
        </w:rPr>
        <w:t>.</w:t>
      </w:r>
    </w:p>
    <w:p w14:paraId="4B04BBD7" w14:textId="6937B5CA" w:rsidR="004165BA" w:rsidRDefault="004165BA" w:rsidP="004165BA">
      <w:pPr>
        <w:pStyle w:val="NormalWeb"/>
        <w:shd w:val="clear" w:color="auto" w:fill="FFFFFF"/>
        <w:spacing w:before="0" w:beforeAutospacing="0" w:after="150" w:afterAutospacing="0"/>
        <w:ind w:left="-567"/>
        <w:textAlignment w:val="baseline"/>
        <w:rPr>
          <w:rFonts w:ascii="Arial" w:hAnsi="Arial" w:cs="Arial"/>
          <w:b/>
          <w:sz w:val="28"/>
          <w:szCs w:val="28"/>
        </w:rPr>
      </w:pPr>
      <w:r w:rsidRPr="004165BA">
        <w:rPr>
          <w:rFonts w:ascii="Arial" w:hAnsi="Arial" w:cs="Arial"/>
          <w:b/>
          <w:sz w:val="28"/>
          <w:szCs w:val="28"/>
        </w:rPr>
        <w:t>Interview Questions:</w:t>
      </w:r>
    </w:p>
    <w:p w14:paraId="1946041D" w14:textId="109AA467" w:rsidR="004165BA" w:rsidRPr="004165BA" w:rsidRDefault="004165BA" w:rsidP="004165B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</w:rPr>
      </w:pPr>
      <w:r w:rsidRPr="004165BA">
        <w:rPr>
          <w:rFonts w:ascii="Arial" w:hAnsi="Arial" w:cs="Arial"/>
        </w:rPr>
        <w:t xml:space="preserve">Print all the possible combinations of the different words which can be formed using a </w:t>
      </w:r>
      <w:proofErr w:type="spellStart"/>
      <w:r w:rsidRPr="004165BA">
        <w:rPr>
          <w:rFonts w:ascii="Arial" w:hAnsi="Arial" w:cs="Arial"/>
        </w:rPr>
        <w:t>morse</w:t>
      </w:r>
      <w:proofErr w:type="spellEnd"/>
      <w:r w:rsidRPr="004165BA">
        <w:rPr>
          <w:rFonts w:ascii="Arial" w:hAnsi="Arial" w:cs="Arial"/>
        </w:rPr>
        <w:t xml:space="preserve"> </w:t>
      </w:r>
      <w:proofErr w:type="gramStart"/>
      <w:r w:rsidRPr="004165BA">
        <w:rPr>
          <w:rFonts w:ascii="Arial" w:hAnsi="Arial" w:cs="Arial"/>
        </w:rPr>
        <w:t>code.(</w:t>
      </w:r>
      <w:proofErr w:type="gramEnd"/>
      <w:r w:rsidRPr="004165BA">
        <w:rPr>
          <w:rFonts w:ascii="Arial" w:hAnsi="Arial" w:cs="Arial"/>
        </w:rPr>
        <w:t>had to be coded properly).</w:t>
      </w:r>
    </w:p>
    <w:p w14:paraId="7987002E" w14:textId="69008E0C" w:rsidR="004165BA" w:rsidRDefault="004165BA" w:rsidP="004165B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</w:rPr>
      </w:pPr>
      <w:r w:rsidRPr="004165BA">
        <w:rPr>
          <w:rFonts w:ascii="Arial" w:hAnsi="Arial" w:cs="Arial"/>
        </w:rPr>
        <w:t xml:space="preserve">Next smallest palindrome of a given </w:t>
      </w:r>
      <w:proofErr w:type="gramStart"/>
      <w:r w:rsidRPr="004165BA">
        <w:rPr>
          <w:rFonts w:ascii="Arial" w:hAnsi="Arial" w:cs="Arial"/>
        </w:rPr>
        <w:t>number(</w:t>
      </w:r>
      <w:proofErr w:type="gramEnd"/>
      <w:r w:rsidRPr="004165BA">
        <w:rPr>
          <w:rFonts w:ascii="Arial" w:hAnsi="Arial" w:cs="Arial"/>
        </w:rPr>
        <w:t>Again had to be coded properly).</w:t>
      </w:r>
    </w:p>
    <w:p w14:paraId="2B3D80C2" w14:textId="07F75BD3" w:rsidR="004D63F9" w:rsidRPr="004165BA" w:rsidRDefault="004165BA" w:rsidP="004165BA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>Basic Concepts of OOPS and their practical uses.</w:t>
      </w:r>
      <w:bookmarkStart w:id="0" w:name="_GoBack"/>
      <w:bookmarkEnd w:id="0"/>
    </w:p>
    <w:sectPr w:rsidR="004D63F9" w:rsidRPr="004165BA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3D0123"/>
    <w:multiLevelType w:val="hybridMultilevel"/>
    <w:tmpl w:val="B150E9E0"/>
    <w:lvl w:ilvl="0" w:tplc="0C16E98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53EB34AF"/>
    <w:multiLevelType w:val="hybridMultilevel"/>
    <w:tmpl w:val="70A866BE"/>
    <w:lvl w:ilvl="0" w:tplc="1740726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 w15:restartNumberingAfterBreak="0">
    <w:nsid w:val="59A2767C"/>
    <w:multiLevelType w:val="hybridMultilevel"/>
    <w:tmpl w:val="3EE09618"/>
    <w:lvl w:ilvl="0" w:tplc="136C596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 w15:restartNumberingAfterBreak="0">
    <w:nsid w:val="7C1D25B0"/>
    <w:multiLevelType w:val="hybridMultilevel"/>
    <w:tmpl w:val="9FA02A40"/>
    <w:lvl w:ilvl="0" w:tplc="E0B2A92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165BA"/>
    <w:rsid w:val="004D63F9"/>
    <w:rsid w:val="00735037"/>
    <w:rsid w:val="00810F0C"/>
    <w:rsid w:val="009C5B99"/>
    <w:rsid w:val="00AD3F36"/>
    <w:rsid w:val="00C914ED"/>
    <w:rsid w:val="00FC1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2CD9C"/>
  <w15:docId w15:val="{DA7BC3DB-D469-4D23-A3A2-91306CEDE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65B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165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0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Nishant Mangla</cp:lastModifiedBy>
  <cp:revision>2</cp:revision>
  <dcterms:created xsi:type="dcterms:W3CDTF">2019-01-02T12:12:00Z</dcterms:created>
  <dcterms:modified xsi:type="dcterms:W3CDTF">2019-01-02T12:12:00Z</dcterms:modified>
</cp:coreProperties>
</file>